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6" w:name="X7e47c3d8c0c8139160cc26e1dbfbe7371454ba5"/>
    <w:p>
      <w:pPr>
        <w:pStyle w:val="Heading1"/>
      </w:pPr>
      <w:r>
        <w:t xml:space="preserve">Cover Letter for Radiologist Position in France Lyon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Hiring Committee,</w:t>
      </w:r>
      <w:r>
        <w:br/>
      </w:r>
      <w:r>
        <w:t xml:space="preserve">Centre Hospitalier de Lyon</w:t>
      </w:r>
      <w:r>
        <w:br/>
      </w:r>
      <w:r>
        <w:t xml:space="preserve">15 Place de l'Hôpital</w:t>
      </w:r>
      <w:r>
        <w:br/>
      </w:r>
      <w:r>
        <w:t xml:space="preserve">69003 Lyon, France</w:t>
      </w:r>
    </w:p>
    <w:bookmarkStart w:id="25" w:name="dear-hiring-committee"/>
    <w:p>
      <w:pPr>
        <w:pStyle w:val="Heading2"/>
      </w:pPr>
      <w:r>
        <w:t xml:space="preserve">Dear Hiring Committee,</w:t>
      </w:r>
    </w:p>
    <w:p>
      <w:pPr>
        <w:pStyle w:val="FirstParagraph"/>
      </w:pPr>
      <w:r>
        <w:t xml:space="preserve">I am writing to express my strong interest in the Radiologist position at the Centre Hospitalier de Lyon. As a dedicated and experienced radiologist with a passion for diagnostic imaging and patient-centered care, I am eager to contribute to the excellence of healthcare in France Lyon. This Cover Letter outlines my qualifications, professional experiences, and enthusiasm for joining your esteemed institution.</w:t>
      </w:r>
    </w:p>
    <w:bookmarkStart w:id="20" w:name="professional-background-as-a-radiologist"/>
    <w:p>
      <w:pPr>
        <w:pStyle w:val="Heading3"/>
      </w:pPr>
      <w:r>
        <w:t xml:space="preserve">Professional Background as a Radiologist</w:t>
      </w:r>
    </w:p>
    <w:p>
      <w:pPr>
        <w:pStyle w:val="FirstParagraph"/>
      </w:pPr>
      <w:r>
        <w:t xml:space="preserve">With over [X years] of experience in radiology, I have developed a comprehensive understanding of diagnostic imaging techniques and their critical role in modern medicine. My career has been defined by a commitment to precision, innovation, and collaboration with multidisciplinary medical teams. As a Radiologist, I have specialized in various modalities, including computed tomography (CT), magnetic resonance imaging (MRI), ultrasound, and X-ray. My work has involved interpreting complex imaging studies to support accurate diagnoses and guide treatment plans for patients across diverse clinical settings.</w:t>
      </w:r>
    </w:p>
    <w:p>
      <w:pPr>
        <w:pStyle w:val="BodyText"/>
      </w:pPr>
      <w:r>
        <w:t xml:space="preserve">At my previous position at [Previous Hospital/Organization], I was responsible for overseeing the radiology department’s operations, mentoring junior radiologists, and ensuring adherence to the highest standards of patient safety and care. My expertise extends to interventional radiology, where I have performed procedures such as biopsies and image-guided therapies. Additionally, I have contributed to research initiatives focused on improving imaging technologies for early disease detection, which aligns with the innovative spirit of institutions like the Centre Hospitalier de Lyon.</w:t>
      </w:r>
    </w:p>
    <w:bookmarkEnd w:id="20"/>
    <w:bookmarkStart w:id="21" w:name="X9ffc0088d1c48951c19266082e492622ac2ff5f"/>
    <w:p>
      <w:pPr>
        <w:pStyle w:val="Heading3"/>
      </w:pPr>
      <w:r>
        <w:t xml:space="preserve">Why France Lyon? A Perfect Match for a Radiologist</w:t>
      </w:r>
    </w:p>
    <w:p>
      <w:pPr>
        <w:pStyle w:val="FirstParagraph"/>
      </w:pPr>
      <w:r>
        <w:t xml:space="preserve">France Lyon has long been a hub of medical excellence and cultural richness, making it an ideal location for my professional growth. The city’s healthcare system is renowned for its cutting-edge facilities, advanced research programs, and patient-centric approach. As a Radiologist, I am particularly drawn to Lyon’s reputation as a center for academic medicine and its emphasis on integrating technology with compassionate care. The Centre Hospitalier de Lyon, with its state-of-the-art imaging equipment and commitment to medical innovation, represents an exceptional opportunity to contribute to a dynamic healthcare environment.</w:t>
      </w:r>
    </w:p>
    <w:p>
      <w:pPr>
        <w:pStyle w:val="BodyText"/>
      </w:pPr>
      <w:r>
        <w:t xml:space="preserve">Living in France Lyon would allow me to immerse myself in a city that balances historical charm with modernity. From the vibrant cultural scene of the Presqu'île district to the serene beauty of the Fourvière Hill, Lyon offers a unique quality of life that complements a professional career. Moreover, as a multilingual radiologist fluent in French and English, I am well-equipped to navigate both personal and professional challenges while fostering effective communication with patients and colleagues.</w:t>
      </w:r>
    </w:p>
    <w:bookmarkEnd w:id="21"/>
    <w:bookmarkStart w:id="22" w:name="key-qualifications-for-the-role"/>
    <w:p>
      <w:pPr>
        <w:pStyle w:val="Heading3"/>
      </w:pPr>
      <w:r>
        <w:t xml:space="preserve">Key Qualifications for the Role</w:t>
      </w:r>
    </w:p>
    <w:p>
      <w:pPr>
        <w:pStyle w:val="FirstParagraph"/>
      </w:pPr>
      <w:r>
        <w:t xml:space="preserve">My qualifications as a Radiologist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Expertise:</w:t>
      </w:r>
      <w:r>
        <w:t xml:space="preserve"> </w:t>
      </w:r>
      <w:r>
        <w:t xml:space="preserve">Proficient in interpreting imaging studies across all body systems, with advanced training in musculoskeletal and oncological radi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cellence:</w:t>
      </w:r>
      <w:r>
        <w:t xml:space="preserve"> </w:t>
      </w:r>
      <w:r>
        <w:t xml:space="preserve">Skilled in the use of PACS (Picture Archiving and Communication Systems) and AI-driven diagnostic tools to enhance accuracy and effici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ve Approach:</w:t>
      </w:r>
      <w:r>
        <w:t xml:space="preserve"> </w:t>
      </w:r>
      <w:r>
        <w:t xml:space="preserve">Committed to working closely with clinicians, surgeons, and other specialists to deliver holistic patient 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Board-certified in Radiology (e.g., FRCR or equivalent) and up-to-date with ongoing medical education requirements.</w:t>
      </w:r>
    </w:p>
    <w:p>
      <w:pPr>
        <w:pStyle w:val="FirstParagraph"/>
      </w:pPr>
      <w:r>
        <w:t xml:space="preserve">I also bring a strong record of research contributions, including publications in peer-reviewed journals and presentations at national conferences. These experiences have honed my ability to stay at the forefront of radiological advancements while maintaining a focus on practical applications that benefit patients.</w:t>
      </w:r>
    </w:p>
    <w:bookmarkEnd w:id="22"/>
    <w:bookmarkStart w:id="23" w:name="alignment-with-the-values-of-france-lyon"/>
    <w:p>
      <w:pPr>
        <w:pStyle w:val="Heading3"/>
      </w:pPr>
      <w:r>
        <w:t xml:space="preserve">Alignment with the Values of France Lyon</w:t>
      </w:r>
    </w:p>
    <w:p>
      <w:pPr>
        <w:pStyle w:val="FirstParagraph"/>
      </w:pPr>
      <w:r>
        <w:t xml:space="preserve">France Lyon’s emphasis on innovation and community-driven healthcare resonates deeply with my professional values. I am particularly inspired by the city’s efforts to integrate digital health solutions, such as tele-radiology and cloud-based imaging archives, which are transforming the field of radiology. Joining the Centre Hospitalier de Lyon would allow me to contribute to these advancements while supporting a diverse patient population across Lyon’s regions.</w:t>
      </w:r>
    </w:p>
    <w:p>
      <w:pPr>
        <w:pStyle w:val="BodyText"/>
      </w:pPr>
      <w:r>
        <w:t xml:space="preserve">Furthermore, I am eager to engage with the local medical community through teaching and mentorship opportunities. As a Radiologist with experience in academic settings, I believe that sharing knowledge and fostering collaboration are essential for sustaining high standards of care. Lyon’s vibrant medical ecosystem provides an ideal platform for such contributions.</w:t>
      </w:r>
    </w:p>
    <w:bookmarkEnd w:id="23"/>
    <w:bookmarkStart w:id="24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join the Centre Hospitalier de Lyon as a Radiologist. My expertise, dedication to patient care, and passion for medical innovation align perfectly with the mission of this prestigious institution. I am confident that my skills and experience would enable me to make meaningful contributions to your team while thriving in Lyon’s exceptional healthcare environment.</w:t>
      </w:r>
    </w:p>
    <w:p>
      <w:pPr>
        <w:pStyle w:val="BodyText"/>
      </w:pPr>
      <w:r>
        <w:t xml:space="preserve">Thank you for considering my application. I would welcome the chance to discuss how my background and aspirations align with the needs of your organization. Please feel free to contact me at [Phone Number] or [Email Address] at your convenience. I look forward to the possibility of contributing to the continued success of France Lyon’s medical community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Radiologist in France Lyon</dc:title>
  <dc:creator/>
  <dc:language>en</dc:language>
  <cp:keywords/>
  <dcterms:created xsi:type="dcterms:W3CDTF">2025-12-11T06:33:26Z</dcterms:created>
  <dcterms:modified xsi:type="dcterms:W3CDTF">2025-12-11T06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